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4C21C9" w14:textId="77777777" w:rsidR="00C459FE" w:rsidRPr="00C459FE" w:rsidRDefault="00C459FE" w:rsidP="00C459FE">
      <w:pPr>
        <w:rPr>
          <w:color w:val="FF0000"/>
        </w:rPr>
      </w:pPr>
      <w:r w:rsidRPr="00C459FE">
        <w:rPr>
          <w:color w:val="FF0000"/>
        </w:rPr>
        <w:t>Text for Beginners Section 1, About Page</w:t>
      </w:r>
    </w:p>
    <w:p w14:paraId="37B8E453" w14:textId="77777777" w:rsidR="00C459FE" w:rsidRDefault="00C459FE" w:rsidP="00C459FE"/>
    <w:p w14:paraId="4B1C28DB" w14:textId="77777777" w:rsidR="00C459FE" w:rsidRDefault="00C459FE" w:rsidP="00C459FE">
      <w:r>
        <w:t>Auckland’s Top T-Shirt Company</w:t>
      </w:r>
    </w:p>
    <w:p w14:paraId="12583832" w14:textId="77777777" w:rsidR="00C459FE" w:rsidRDefault="00C459FE" w:rsidP="00C459FE">
      <w:r>
        <w:t>Based out of central Auckland, we design and sell t-shirts to happy customers throughout New Zealand and the world.</w:t>
      </w:r>
    </w:p>
    <w:p w14:paraId="5D709973" w14:textId="210F0654" w:rsidR="00C459FE" w:rsidRDefault="00C459FE" w:rsidP="00C459FE">
      <w:r w:rsidRPr="00C459FE">
        <w:rPr>
          <w:noProof/>
        </w:rPr>
        <w:t>Our aim is</w:t>
      </w:r>
      <w:r>
        <w:t xml:space="preserve"> to provide our customers with </w:t>
      </w:r>
      <w:r>
        <w:t xml:space="preserve">a </w:t>
      </w:r>
      <w:r w:rsidRPr="00C459FE">
        <w:rPr>
          <w:noProof/>
        </w:rPr>
        <w:t>t-shirt</w:t>
      </w:r>
      <w:r>
        <w:t xml:space="preserve"> they're proud to wear, wash</w:t>
      </w:r>
      <w:r>
        <w:t>es</w:t>
      </w:r>
      <w:r>
        <w:t xml:space="preserve"> </w:t>
      </w:r>
      <w:r w:rsidRPr="00C459FE">
        <w:rPr>
          <w:noProof/>
        </w:rPr>
        <w:t>well</w:t>
      </w:r>
      <w:r>
        <w:t xml:space="preserve"> and ha</w:t>
      </w:r>
      <w:r>
        <w:t>s</w:t>
      </w:r>
      <w:r>
        <w:t xml:space="preserve"> professionally created graphic images on the front. We are a family run business </w:t>
      </w:r>
      <w:r w:rsidRPr="00C459FE">
        <w:rPr>
          <w:noProof/>
        </w:rPr>
        <w:t>and</w:t>
      </w:r>
      <w:r>
        <w:t xml:space="preserve"> everyone plays a role, including our grandmother who </w:t>
      </w:r>
      <w:r>
        <w:t>oversees</w:t>
      </w:r>
      <w:r>
        <w:t xml:space="preserve"> the ironing of our t-shirts.</w:t>
      </w:r>
    </w:p>
    <w:p w14:paraId="43BBAEF6" w14:textId="77777777" w:rsidR="00726A1E" w:rsidRDefault="00C459FE" w:rsidP="00C459FE">
      <w:r>
        <w:t>To order your t-shirts, please visit our online t-shirt shop today.</w:t>
      </w:r>
      <w:bookmarkStart w:id="0" w:name="_GoBack"/>
      <w:bookmarkEnd w:id="0"/>
    </w:p>
    <w:sectPr w:rsidR="00726A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jY3MjYwMDOyNDFR0lEKTi0uzszPAykwrAUAz+qcOCwAAAA="/>
  </w:docVars>
  <w:rsids>
    <w:rsidRoot w:val="00C459FE"/>
    <w:rsid w:val="00A30FE1"/>
    <w:rsid w:val="00AA44C7"/>
    <w:rsid w:val="00BF379F"/>
    <w:rsid w:val="00C459FE"/>
    <w:rsid w:val="00C74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72C73"/>
  <w15:chartTrackingRefBased/>
  <w15:docId w15:val="{AD029636-3AA6-4E01-B165-B86633A28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Procter</dc:creator>
  <cp:keywords/>
  <dc:description/>
  <cp:lastModifiedBy>Jackie Procter</cp:lastModifiedBy>
  <cp:revision>1</cp:revision>
  <dcterms:created xsi:type="dcterms:W3CDTF">2019-03-24T20:42:00Z</dcterms:created>
  <dcterms:modified xsi:type="dcterms:W3CDTF">2019-03-24T20:52:00Z</dcterms:modified>
</cp:coreProperties>
</file>